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E71214" w14:textId="77777777" w:rsidR="0089769E" w:rsidRPr="0089769E" w:rsidRDefault="0089769E" w:rsidP="0089769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9769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Here’s your finalized </w:t>
      </w:r>
      <w:r w:rsidRPr="0089769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README-style document</w:t>
      </w:r>
      <w:r w:rsidRPr="0089769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— structured, clear, and presentation-ready. It captures the full logic, data flow, and current status of your hybrid workstyle dashboard pipeline.</w:t>
      </w:r>
    </w:p>
    <w:p w14:paraId="05AD73D1" w14:textId="77777777" w:rsidR="0089769E" w:rsidRPr="0089769E" w:rsidRDefault="0089769E" w:rsidP="0089769E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9769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2C74DF88">
          <v:rect id="_x0000_i1025" style="width:0;height:1.5pt" o:hralign="center" o:hrstd="t" o:hr="t" fillcolor="#a0a0a0" stroked="f"/>
        </w:pict>
      </w:r>
    </w:p>
    <w:p w14:paraId="6A40D7A3" w14:textId="77777777" w:rsidR="0089769E" w:rsidRPr="0089769E" w:rsidRDefault="0089769E" w:rsidP="0089769E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  <w14:ligatures w14:val="none"/>
        </w:rPr>
      </w:pPr>
      <w:r w:rsidRPr="0089769E">
        <w:rPr>
          <w:rFonts w:ascii="Segoe UI Emoji" w:eastAsia="Times New Roman" w:hAnsi="Segoe UI Emoji" w:cs="Segoe UI Emoji"/>
          <w:b/>
          <w:bCs/>
          <w:kern w:val="36"/>
          <w:sz w:val="48"/>
          <w:szCs w:val="48"/>
          <w:lang w:eastAsia="en-IN"/>
          <w14:ligatures w14:val="none"/>
        </w:rPr>
        <w:t>📘</w:t>
      </w:r>
      <w:r w:rsidRPr="0089769E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  <w14:ligatures w14:val="none"/>
        </w:rPr>
        <w:t xml:space="preserve"> Hybrid Workstyle Dashboard – README</w:t>
      </w:r>
    </w:p>
    <w:p w14:paraId="549D89B1" w14:textId="77777777" w:rsidR="0089769E" w:rsidRPr="0089769E" w:rsidRDefault="0089769E" w:rsidP="0089769E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89769E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:lang w:eastAsia="en-IN"/>
          <w14:ligatures w14:val="none"/>
        </w:rPr>
        <w:t>🔹</w:t>
      </w:r>
      <w:r w:rsidRPr="0089769E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 xml:space="preserve"> Overview</w:t>
      </w:r>
    </w:p>
    <w:p w14:paraId="3AB82058" w14:textId="77777777" w:rsidR="0089769E" w:rsidRPr="0089769E" w:rsidRDefault="0089769E" w:rsidP="0089769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9769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is dashboard integrates weekly attendance data with organizational hierarchy (GHA) to monitor hybrid workstyle compliance across FS &amp; GEC (GSC) units. It filters, enriches, and categorizes employee records, culminating in a dynamic dashboard and summary reports for leadership.</w:t>
      </w:r>
    </w:p>
    <w:p w14:paraId="44BDB007" w14:textId="77777777" w:rsidR="0089769E" w:rsidRPr="0089769E" w:rsidRDefault="0089769E" w:rsidP="0089769E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9769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1AB03050">
          <v:rect id="_x0000_i1026" style="width:0;height:1.5pt" o:hralign="center" o:hrstd="t" o:hr="t" fillcolor="#a0a0a0" stroked="f"/>
        </w:pict>
      </w:r>
    </w:p>
    <w:p w14:paraId="3C16D123" w14:textId="77777777" w:rsidR="0089769E" w:rsidRPr="0089769E" w:rsidRDefault="0089769E" w:rsidP="0089769E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89769E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:lang w:eastAsia="en-IN"/>
          <w14:ligatures w14:val="none"/>
        </w:rPr>
        <w:t>🔹</w:t>
      </w:r>
      <w:r w:rsidRPr="0089769E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 xml:space="preserve"> Data Sources</w:t>
      </w:r>
    </w:p>
    <w:p w14:paraId="52620853" w14:textId="77777777" w:rsidR="0089769E" w:rsidRPr="0089769E" w:rsidRDefault="0089769E" w:rsidP="0089769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9769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Weekly File</w:t>
      </w:r>
      <w:r w:rsidRPr="0089769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Contains employee-level attendance and location data.</w:t>
      </w:r>
    </w:p>
    <w:p w14:paraId="15E6457A" w14:textId="77777777" w:rsidR="0089769E" w:rsidRPr="0089769E" w:rsidRDefault="0089769E" w:rsidP="0089769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9769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GHA File</w:t>
      </w:r>
      <w:r w:rsidRPr="0089769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Provides latest hierarchy mapping including Entity Manager, GCB grade, and MD attribution.</w:t>
      </w:r>
    </w:p>
    <w:p w14:paraId="3E040D52" w14:textId="77777777" w:rsidR="0089769E" w:rsidRPr="0089769E" w:rsidRDefault="0089769E" w:rsidP="0089769E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9769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743A209C">
          <v:rect id="_x0000_i1027" style="width:0;height:1.5pt" o:hralign="center" o:hrstd="t" o:hr="t" fillcolor="#a0a0a0" stroked="f"/>
        </w:pict>
      </w:r>
    </w:p>
    <w:p w14:paraId="3C7FDEE0" w14:textId="77777777" w:rsidR="0089769E" w:rsidRPr="0089769E" w:rsidRDefault="0089769E" w:rsidP="0089769E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89769E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:lang w:eastAsia="en-IN"/>
          <w14:ligatures w14:val="none"/>
        </w:rPr>
        <w:t>🔹</w:t>
      </w:r>
      <w:r w:rsidRPr="0089769E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 xml:space="preserve"> Core Logic &amp; Processing Steps</w:t>
      </w:r>
    </w:p>
    <w:p w14:paraId="10961A49" w14:textId="77777777" w:rsidR="0089769E" w:rsidRPr="0089769E" w:rsidRDefault="0089769E" w:rsidP="0089769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89769E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1. Entity Manager &amp; MD Attribution</w:t>
      </w:r>
    </w:p>
    <w:p w14:paraId="697B0D00" w14:textId="77777777" w:rsidR="0089769E" w:rsidRPr="0089769E" w:rsidRDefault="0089769E" w:rsidP="0089769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9769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For each employee, the latest </w:t>
      </w:r>
      <w:r w:rsidRPr="0089769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Entity Manager ID</w:t>
      </w:r>
      <w:r w:rsidRPr="0089769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nd </w:t>
      </w:r>
      <w:r w:rsidRPr="0089769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GCB grade</w:t>
      </w:r>
      <w:r w:rsidRPr="0089769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re fetched from the GHA file.</w:t>
      </w:r>
    </w:p>
    <w:p w14:paraId="30AEB8D4" w14:textId="77777777" w:rsidR="0089769E" w:rsidRPr="0089769E" w:rsidRDefault="0089769E" w:rsidP="0089769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9769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f the manager is missing in GHA, the record is flagged as </w:t>
      </w:r>
      <w:r w:rsidRPr="0089769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outside FS &amp; GEC</w:t>
      </w:r>
      <w:r w:rsidRPr="0089769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39F57236" w14:textId="77777777" w:rsidR="0089769E" w:rsidRPr="0089769E" w:rsidRDefault="0089769E" w:rsidP="0089769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9769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MD attribution is performed </w:t>
      </w:r>
      <w:r w:rsidRPr="0089769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teratively</w:t>
      </w:r>
      <w:r w:rsidRPr="0089769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using GHA hierarchy until a valid MD is found.</w:t>
      </w:r>
    </w:p>
    <w:p w14:paraId="182B4940" w14:textId="77777777" w:rsidR="0089769E" w:rsidRPr="0089769E" w:rsidRDefault="0089769E" w:rsidP="0089769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89769E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2. Population Filtering</w:t>
      </w:r>
    </w:p>
    <w:p w14:paraId="4FA5E89A" w14:textId="77777777" w:rsidR="0089769E" w:rsidRPr="0089769E" w:rsidRDefault="0089769E" w:rsidP="0089769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9769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mployees </w:t>
      </w:r>
      <w:r w:rsidRPr="0089769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not part of FS &amp; GEC (GSC)</w:t>
      </w:r>
      <w:r w:rsidRPr="0089769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re excluded.</w:t>
      </w:r>
    </w:p>
    <w:p w14:paraId="2AD9394F" w14:textId="77777777" w:rsidR="0089769E" w:rsidRPr="0089769E" w:rsidRDefault="0089769E" w:rsidP="0089769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9769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oland-based employees</w:t>
      </w:r>
      <w:r w:rsidRPr="0089769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re retained regardless of FS/GEC status due to policy exception.</w:t>
      </w:r>
    </w:p>
    <w:p w14:paraId="6A784B9C" w14:textId="77777777" w:rsidR="0089769E" w:rsidRPr="0089769E" w:rsidRDefault="0089769E" w:rsidP="0089769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89769E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3. Workstyle Categorization</w:t>
      </w:r>
    </w:p>
    <w:p w14:paraId="23F99D8E" w14:textId="77777777" w:rsidR="0089769E" w:rsidRPr="0089769E" w:rsidRDefault="0089769E" w:rsidP="0089769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9769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mployees are classified based on weekly in-office attendance and location-based thresholds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19"/>
        <w:gridCol w:w="1801"/>
        <w:gridCol w:w="2525"/>
        <w:gridCol w:w="2381"/>
      </w:tblGrid>
      <w:tr w:rsidR="0089769E" w:rsidRPr="0089769E" w14:paraId="42BB5D48" w14:textId="77777777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3A1E0A0E" w14:textId="77777777" w:rsidR="0089769E" w:rsidRPr="0089769E" w:rsidRDefault="0089769E" w:rsidP="008976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</w:pPr>
            <w:r w:rsidRPr="0089769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lastRenderedPageBreak/>
              <w:t>Location Group</w:t>
            </w:r>
          </w:p>
        </w:tc>
        <w:tc>
          <w:tcPr>
            <w:tcW w:w="0" w:type="auto"/>
            <w:vAlign w:val="center"/>
            <w:hideMark/>
          </w:tcPr>
          <w:p w14:paraId="2D74A124" w14:textId="77777777" w:rsidR="0089769E" w:rsidRPr="0089769E" w:rsidRDefault="0089769E" w:rsidP="008976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</w:pPr>
            <w:r w:rsidRPr="0089769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>Threshold Range</w:t>
            </w:r>
          </w:p>
        </w:tc>
        <w:tc>
          <w:tcPr>
            <w:tcW w:w="0" w:type="auto"/>
            <w:vAlign w:val="center"/>
            <w:hideMark/>
          </w:tcPr>
          <w:p w14:paraId="6E56A4B0" w14:textId="77777777" w:rsidR="0089769E" w:rsidRPr="0089769E" w:rsidRDefault="0089769E" w:rsidP="008976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</w:pPr>
            <w:r w:rsidRPr="0089769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>Required In-Office Days</w:t>
            </w:r>
          </w:p>
        </w:tc>
        <w:tc>
          <w:tcPr>
            <w:tcW w:w="0" w:type="auto"/>
            <w:vAlign w:val="center"/>
            <w:hideMark/>
          </w:tcPr>
          <w:p w14:paraId="0CF8E023" w14:textId="77777777" w:rsidR="0089769E" w:rsidRPr="0089769E" w:rsidRDefault="0089769E" w:rsidP="008976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</w:pPr>
            <w:r w:rsidRPr="0089769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>Expectation Type</w:t>
            </w:r>
          </w:p>
        </w:tc>
      </w:tr>
      <w:tr w:rsidR="0089769E" w:rsidRPr="0089769E" w14:paraId="5E8FB698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8F66056" w14:textId="77777777" w:rsidR="0089769E" w:rsidRPr="0089769E" w:rsidRDefault="0089769E" w:rsidP="0089769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89769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Group A (e.g., India)</w:t>
            </w:r>
          </w:p>
        </w:tc>
        <w:tc>
          <w:tcPr>
            <w:tcW w:w="0" w:type="auto"/>
            <w:vAlign w:val="center"/>
            <w:hideMark/>
          </w:tcPr>
          <w:p w14:paraId="0EDA7A2B" w14:textId="77777777" w:rsidR="0089769E" w:rsidRPr="0089769E" w:rsidRDefault="0089769E" w:rsidP="0089769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89769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3.4 – 5.0</w:t>
            </w:r>
          </w:p>
        </w:tc>
        <w:tc>
          <w:tcPr>
            <w:tcW w:w="0" w:type="auto"/>
            <w:vAlign w:val="center"/>
            <w:hideMark/>
          </w:tcPr>
          <w:p w14:paraId="6E8D7C90" w14:textId="77777777" w:rsidR="0089769E" w:rsidRPr="0089769E" w:rsidRDefault="0089769E" w:rsidP="0089769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89769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≥ 1 day/week</w:t>
            </w:r>
          </w:p>
        </w:tc>
        <w:tc>
          <w:tcPr>
            <w:tcW w:w="0" w:type="auto"/>
            <w:vAlign w:val="center"/>
            <w:hideMark/>
          </w:tcPr>
          <w:p w14:paraId="44F0A250" w14:textId="77777777" w:rsidR="0089769E" w:rsidRPr="0089769E" w:rsidRDefault="0089769E" w:rsidP="0089769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89769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Relaxed (once weekly)</w:t>
            </w:r>
          </w:p>
        </w:tc>
      </w:tr>
      <w:tr w:rsidR="0089769E" w:rsidRPr="0089769E" w14:paraId="50AA3BC0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A5CD5C3" w14:textId="77777777" w:rsidR="0089769E" w:rsidRPr="0089769E" w:rsidRDefault="0089769E" w:rsidP="0089769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89769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Group B (e.g., US, UK)</w:t>
            </w:r>
          </w:p>
        </w:tc>
        <w:tc>
          <w:tcPr>
            <w:tcW w:w="0" w:type="auto"/>
            <w:vAlign w:val="center"/>
            <w:hideMark/>
          </w:tcPr>
          <w:p w14:paraId="66816CEF" w14:textId="77777777" w:rsidR="0089769E" w:rsidRPr="0089769E" w:rsidRDefault="0089769E" w:rsidP="0089769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89769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6.4 – 10.0</w:t>
            </w:r>
          </w:p>
        </w:tc>
        <w:tc>
          <w:tcPr>
            <w:tcW w:w="0" w:type="auto"/>
            <w:vAlign w:val="center"/>
            <w:hideMark/>
          </w:tcPr>
          <w:p w14:paraId="0E3CF787" w14:textId="77777777" w:rsidR="0089769E" w:rsidRPr="0089769E" w:rsidRDefault="0089769E" w:rsidP="0089769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89769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≥ 2 days/week</w:t>
            </w:r>
          </w:p>
        </w:tc>
        <w:tc>
          <w:tcPr>
            <w:tcW w:w="0" w:type="auto"/>
            <w:vAlign w:val="center"/>
            <w:hideMark/>
          </w:tcPr>
          <w:p w14:paraId="53F09C55" w14:textId="77777777" w:rsidR="0089769E" w:rsidRPr="0089769E" w:rsidRDefault="0089769E" w:rsidP="0089769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89769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Standard (twice weekly)</w:t>
            </w:r>
          </w:p>
        </w:tc>
      </w:tr>
    </w:tbl>
    <w:p w14:paraId="2DC30A8B" w14:textId="77777777" w:rsidR="0089769E" w:rsidRPr="0089769E" w:rsidRDefault="0089769E" w:rsidP="0089769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9769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tatus Categories</w:t>
      </w:r>
      <w:r w:rsidRPr="0089769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</w:t>
      </w:r>
    </w:p>
    <w:p w14:paraId="2E784F83" w14:textId="77777777" w:rsidR="0089769E" w:rsidRPr="0089769E" w:rsidRDefault="0089769E" w:rsidP="0089769E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9769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Met</w:t>
      </w:r>
      <w:r w:rsidRPr="0089769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Meets required threshold</w:t>
      </w:r>
    </w:p>
    <w:p w14:paraId="588F2656" w14:textId="77777777" w:rsidR="0089769E" w:rsidRPr="0089769E" w:rsidRDefault="0089769E" w:rsidP="0089769E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9769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Not Met</w:t>
      </w:r>
      <w:r w:rsidRPr="0089769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Slightly below threshold</w:t>
      </w:r>
    </w:p>
    <w:p w14:paraId="06BE919B" w14:textId="77777777" w:rsidR="0089769E" w:rsidRPr="0089769E" w:rsidRDefault="0089769E" w:rsidP="0089769E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9769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Exceeding</w:t>
      </w:r>
      <w:r w:rsidRPr="0089769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Surpasses expected presence</w:t>
      </w:r>
    </w:p>
    <w:p w14:paraId="57E48B0C" w14:textId="77777777" w:rsidR="0089769E" w:rsidRPr="0089769E" w:rsidRDefault="0089769E" w:rsidP="0089769E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9769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Defaulter</w:t>
      </w:r>
      <w:r w:rsidRPr="0089769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Repeatedly below minimum or violating location logic</w:t>
      </w:r>
    </w:p>
    <w:p w14:paraId="75B73DD9" w14:textId="77777777" w:rsidR="0089769E" w:rsidRPr="0089769E" w:rsidRDefault="0089769E" w:rsidP="0089769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89769E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4. Shrinkage Criteria</w:t>
      </w:r>
    </w:p>
    <w:p w14:paraId="11CC9CA7" w14:textId="77777777" w:rsidR="0089769E" w:rsidRPr="0089769E" w:rsidRDefault="0089769E" w:rsidP="0089769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9769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A </w:t>
      </w:r>
      <w:r w:rsidRPr="0089769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15% shrinkage threshold</w:t>
      </w:r>
      <w:r w:rsidRPr="0089769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s applied to identify significant drops in attendance or headcount.</w:t>
      </w:r>
    </w:p>
    <w:p w14:paraId="71A27F04" w14:textId="77777777" w:rsidR="0089769E" w:rsidRPr="0089769E" w:rsidRDefault="0089769E" w:rsidP="0089769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9769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is is used to flag outliers and support MoM trend analysis.</w:t>
      </w:r>
    </w:p>
    <w:p w14:paraId="01EFC02E" w14:textId="77777777" w:rsidR="0089769E" w:rsidRPr="0089769E" w:rsidRDefault="0089769E" w:rsidP="0089769E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9769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7501FFAC">
          <v:rect id="_x0000_i1028" style="width:0;height:1.5pt" o:hralign="center" o:hrstd="t" o:hr="t" fillcolor="#a0a0a0" stroked="f"/>
        </w:pict>
      </w:r>
    </w:p>
    <w:p w14:paraId="65AC64C6" w14:textId="77777777" w:rsidR="0089769E" w:rsidRPr="0089769E" w:rsidRDefault="0089769E" w:rsidP="0089769E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89769E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:lang w:eastAsia="en-IN"/>
          <w14:ligatures w14:val="none"/>
        </w:rPr>
        <w:t>🔹</w:t>
      </w:r>
      <w:r w:rsidRPr="0089769E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 xml:space="preserve"> Output Structure</w:t>
      </w:r>
    </w:p>
    <w:p w14:paraId="21A2E563" w14:textId="77777777" w:rsidR="0089769E" w:rsidRPr="0089769E" w:rsidRDefault="0089769E" w:rsidP="0089769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89769E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Sheets Generated:</w:t>
      </w:r>
    </w:p>
    <w:p w14:paraId="0146CF33" w14:textId="77777777" w:rsidR="0089769E" w:rsidRPr="0089769E" w:rsidRDefault="0089769E" w:rsidP="0089769E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9769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Flattened</w:t>
      </w:r>
      <w:r w:rsidRPr="0089769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Cleaned, enriched base data with all logic applied</w:t>
      </w:r>
    </w:p>
    <w:p w14:paraId="14878EE7" w14:textId="77777777" w:rsidR="0089769E" w:rsidRPr="0089769E" w:rsidRDefault="0089769E" w:rsidP="0089769E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9769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Overall Summary</w:t>
      </w:r>
      <w:r w:rsidRPr="0089769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Aggregated metrics by MD, location, and workstyle status</w:t>
      </w:r>
    </w:p>
    <w:p w14:paraId="2F81F050" w14:textId="77777777" w:rsidR="0089769E" w:rsidRPr="0089769E" w:rsidRDefault="0089769E" w:rsidP="0089769E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9769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Dashboard</w:t>
      </w:r>
      <w:r w:rsidRPr="0089769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Interactive pivot with filters, slicers, and MoM comparisons</w:t>
      </w:r>
    </w:p>
    <w:p w14:paraId="26ECFB7A" w14:textId="77777777" w:rsidR="0089769E" w:rsidRPr="0089769E" w:rsidRDefault="0089769E" w:rsidP="0089769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89769E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Dashboard Features:</w:t>
      </w:r>
    </w:p>
    <w:p w14:paraId="6C78414F" w14:textId="77777777" w:rsidR="0089769E" w:rsidRPr="0089769E" w:rsidRDefault="0089769E" w:rsidP="0089769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9769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Filters: MD Name, BF hierarchy levels</w:t>
      </w:r>
    </w:p>
    <w:p w14:paraId="5C6E6EEB" w14:textId="77777777" w:rsidR="0089769E" w:rsidRPr="0089769E" w:rsidRDefault="0089769E" w:rsidP="0089769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9769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Metrics: </w:t>
      </w:r>
      <w:r w:rsidRPr="0089769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%Met</w:t>
      </w:r>
      <w:r w:rsidRPr="0089769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r w:rsidRPr="0089769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MoM Change%</w:t>
      </w:r>
      <w:r w:rsidRPr="0089769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r w:rsidRPr="0089769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otal Headcount</w:t>
      </w:r>
    </w:p>
    <w:p w14:paraId="13A20F4E" w14:textId="77777777" w:rsidR="0089769E" w:rsidRPr="0089769E" w:rsidRDefault="0089769E" w:rsidP="0089769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9769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tyling: Themed headers, merged titles, slicer-ready layout</w:t>
      </w:r>
    </w:p>
    <w:p w14:paraId="4B31E652" w14:textId="77777777" w:rsidR="0089769E" w:rsidRPr="0089769E" w:rsidRDefault="0089769E" w:rsidP="0089769E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9769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68BA6530">
          <v:rect id="_x0000_i1029" style="width:0;height:1.5pt" o:hralign="center" o:hrstd="t" o:hr="t" fillcolor="#a0a0a0" stroked="f"/>
        </w:pict>
      </w:r>
    </w:p>
    <w:p w14:paraId="545DC077" w14:textId="77777777" w:rsidR="0089769E" w:rsidRPr="0089769E" w:rsidRDefault="0089769E" w:rsidP="0089769E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89769E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:lang w:eastAsia="en-IN"/>
          <w14:ligatures w14:val="none"/>
        </w:rPr>
        <w:t>🔹</w:t>
      </w:r>
      <w:r w:rsidRPr="0089769E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 xml:space="preserve"> Work in Progress</w:t>
      </w:r>
    </w:p>
    <w:p w14:paraId="2BAD658E" w14:textId="77777777" w:rsidR="0089769E" w:rsidRPr="0089769E" w:rsidRDefault="0089769E" w:rsidP="0089769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89769E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:lang w:eastAsia="en-IN"/>
          <w14:ligatures w14:val="none"/>
        </w:rPr>
        <w:t>✳️</w:t>
      </w:r>
      <w:r w:rsidRPr="0089769E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 xml:space="preserve"> Travel Detection Logic (On Hold)</w:t>
      </w:r>
    </w:p>
    <w:p w14:paraId="361DC7A3" w14:textId="77777777" w:rsidR="0089769E" w:rsidRPr="0089769E" w:rsidRDefault="0089769E" w:rsidP="0089769E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9769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Goal: Identify if an employee is visiting a non-contract office due to </w:t>
      </w:r>
      <w:r w:rsidRPr="0089769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travel</w:t>
      </w:r>
      <w:r w:rsidRPr="0089769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or </w:t>
      </w:r>
      <w:r w:rsidRPr="0089769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entional override</w:t>
      </w:r>
    </w:p>
    <w:p w14:paraId="2F8083E5" w14:textId="77777777" w:rsidR="0089769E" w:rsidRPr="0089769E" w:rsidRDefault="0089769E" w:rsidP="0089769E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9769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Status: Awaiting response from </w:t>
      </w:r>
      <w:r w:rsidRPr="0089769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hani (Lilian’s team)</w:t>
      </w:r>
      <w:r w:rsidRPr="0089769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or validation logic and data points</w:t>
      </w:r>
    </w:p>
    <w:p w14:paraId="7050AD33" w14:textId="77777777" w:rsidR="0089769E" w:rsidRPr="0089769E" w:rsidRDefault="0089769E" w:rsidP="0089769E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9769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lementation pending based on policy clarification</w:t>
      </w:r>
    </w:p>
    <w:p w14:paraId="62116287" w14:textId="77777777" w:rsidR="0089769E" w:rsidRPr="0089769E" w:rsidRDefault="0089769E" w:rsidP="0089769E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9769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pict w14:anchorId="51C8DE71">
          <v:rect id="_x0000_i1030" style="width:0;height:1.5pt" o:hralign="center" o:hrstd="t" o:hr="t" fillcolor="#a0a0a0" stroked="f"/>
        </w:pict>
      </w:r>
    </w:p>
    <w:p w14:paraId="4FFDCF8D" w14:textId="77777777" w:rsidR="0089769E" w:rsidRPr="0089769E" w:rsidRDefault="0089769E" w:rsidP="0089769E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89769E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:lang w:eastAsia="en-IN"/>
          <w14:ligatures w14:val="none"/>
        </w:rPr>
        <w:t>🔹</w:t>
      </w:r>
      <w:r w:rsidRPr="0089769E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 xml:space="preserve"> Distribution Plan</w:t>
      </w:r>
    </w:p>
    <w:p w14:paraId="57102D63" w14:textId="77777777" w:rsidR="0089769E" w:rsidRPr="0089769E" w:rsidRDefault="0089769E" w:rsidP="0089769E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9769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Final report to be shared with </w:t>
      </w:r>
      <w:r w:rsidRPr="0089769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all MDs</w:t>
      </w:r>
    </w:p>
    <w:p w14:paraId="22AA0EA6" w14:textId="77777777" w:rsidR="0089769E" w:rsidRPr="0089769E" w:rsidRDefault="0089769E" w:rsidP="0089769E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9769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Sliced dashboards and summaries to be distributed to </w:t>
      </w:r>
      <w:r w:rsidRPr="0089769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GCB3-level stakeholders</w:t>
      </w:r>
    </w:p>
    <w:p w14:paraId="7100CE6B" w14:textId="77777777" w:rsidR="0089769E" w:rsidRPr="0089769E" w:rsidRDefault="0089769E" w:rsidP="0089769E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9769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220A867F">
          <v:rect id="_x0000_i1031" style="width:0;height:1.5pt" o:hralign="center" o:hrstd="t" o:hr="t" fillcolor="#a0a0a0" stroked="f"/>
        </w:pict>
      </w:r>
    </w:p>
    <w:p w14:paraId="46FBD016" w14:textId="77777777" w:rsidR="0089769E" w:rsidRPr="0089769E" w:rsidRDefault="0089769E" w:rsidP="0089769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9769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Let me know if you’d like this formatted into a slide deck, PDF, or onboarding wiki. You’ve built a robust, policy-aware analytics pipeline with precision.</w:t>
      </w:r>
    </w:p>
    <w:p w14:paraId="456AC784" w14:textId="77777777" w:rsidR="00F05230" w:rsidRDefault="00F05230"/>
    <w:sectPr w:rsidR="00F0523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56D4B2C"/>
    <w:multiLevelType w:val="multilevel"/>
    <w:tmpl w:val="4B08C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98601EA"/>
    <w:multiLevelType w:val="multilevel"/>
    <w:tmpl w:val="4D3A2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9F8252B"/>
    <w:multiLevelType w:val="multilevel"/>
    <w:tmpl w:val="535C44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B7A65A9"/>
    <w:multiLevelType w:val="multilevel"/>
    <w:tmpl w:val="84BA5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EF20F17"/>
    <w:multiLevelType w:val="multilevel"/>
    <w:tmpl w:val="3780A2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BF66108"/>
    <w:multiLevelType w:val="multilevel"/>
    <w:tmpl w:val="959AAB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7E10D8E"/>
    <w:multiLevelType w:val="multilevel"/>
    <w:tmpl w:val="49ACD0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C694873"/>
    <w:multiLevelType w:val="multilevel"/>
    <w:tmpl w:val="3ADA0F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31B1F27"/>
    <w:multiLevelType w:val="multilevel"/>
    <w:tmpl w:val="B1F467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06786025">
    <w:abstractNumId w:val="3"/>
  </w:num>
  <w:num w:numId="2" w16cid:durableId="239144047">
    <w:abstractNumId w:val="6"/>
  </w:num>
  <w:num w:numId="3" w16cid:durableId="64493831">
    <w:abstractNumId w:val="0"/>
  </w:num>
  <w:num w:numId="4" w16cid:durableId="148328888">
    <w:abstractNumId w:val="7"/>
  </w:num>
  <w:num w:numId="5" w16cid:durableId="1931697144">
    <w:abstractNumId w:val="1"/>
  </w:num>
  <w:num w:numId="6" w16cid:durableId="249895762">
    <w:abstractNumId w:val="8"/>
  </w:num>
  <w:num w:numId="7" w16cid:durableId="1083724236">
    <w:abstractNumId w:val="4"/>
  </w:num>
  <w:num w:numId="8" w16cid:durableId="306593123">
    <w:abstractNumId w:val="2"/>
  </w:num>
  <w:num w:numId="9" w16cid:durableId="74511048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OyMDA2MjC2tDQ0NjZX0lEKTi0uzszPAykwrAUApxhczCwAAAA="/>
  </w:docVars>
  <w:rsids>
    <w:rsidRoot w:val="0089769E"/>
    <w:rsid w:val="00712C24"/>
    <w:rsid w:val="00760375"/>
    <w:rsid w:val="00863A98"/>
    <w:rsid w:val="0089769E"/>
    <w:rsid w:val="00A57D7E"/>
    <w:rsid w:val="00F05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334EBC"/>
  <w15:chartTrackingRefBased/>
  <w15:docId w15:val="{703B1D3D-8095-4F33-BC69-32E18BFEB1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9769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9769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769E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9769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769E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9769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9769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9769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9769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9769E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9769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9769E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9769E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769E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9769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9769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9769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9769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9769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9769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9769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9769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9769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9769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9769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9769E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769E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769E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9769E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8976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89769E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89769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34</Words>
  <Characters>2479</Characters>
  <Application>Microsoft Office Word</Application>
  <DocSecurity>0</DocSecurity>
  <Lines>20</Lines>
  <Paragraphs>5</Paragraphs>
  <ScaleCrop>false</ScaleCrop>
  <Company/>
  <LinksUpToDate>false</LinksUpToDate>
  <CharactersWithSpaces>2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ti Sharma</dc:creator>
  <cp:keywords/>
  <dc:description/>
  <cp:lastModifiedBy>Kirti Sharma</cp:lastModifiedBy>
  <cp:revision>1</cp:revision>
  <dcterms:created xsi:type="dcterms:W3CDTF">2025-10-30T06:45:00Z</dcterms:created>
  <dcterms:modified xsi:type="dcterms:W3CDTF">2025-10-30T06:45:00Z</dcterms:modified>
</cp:coreProperties>
</file>